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sQ0EQQgDrW+A/rt0B7xtdNEnL0FwG5y0F1hgBhb0zyFe9Q9Aodmorlz4we/59x8k0gWyLJjLVg9VDkuCncuBXpdkwDM9mVZOuS707Fq0VJQD/+Ldcw7qG2ycLBVhLst8OQCqHIybSz06vAFawQrCrR6RFomTva+v8+xpD/VJ7/WsE+sSINf+KTZ7R9cibm55MXVkmMG+HgJG4THo+bb2b0DOtKK/a55dVJhqR1d7nmmSMaOaez0dTPe63Q7mvUToiW9mlPzavwxTp0oc9G9STWw1qe/nffpXBErThm7nQdUDNQ7483G+85DU2r/ZDzDeWfdiP3DKzMJx8/6OZPy72TfmQccNL/W8SH7lLvYDyZhCzytc7AeY9SUdd8Hfe/fdL4qVaAP9imJ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re the lastfm's tags working? They are not be added in my posts. Also,</w:t>
      </w:r>
      <w:r>
        <w:t xml:space="preserve"> </w:t>
      </w:r>
      <w:r>
        <w:t xml:space="preserve">regarding lastfm inline links, I got bugs in some links, which includes</w:t>
      </w:r>
      <w:r>
        <w:t xml:space="preserve"> </w:t>
      </w:r>
      <w:r>
        <w:t xml:space="preserve">parenthesis. I think that parenthesis bust be escap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0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0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b</dc:title>
  <dc:creator/>
  <cp:keywords/>
  <dcterms:created xsi:type="dcterms:W3CDTF">2026-05-07T02:58:07Z</dcterms:created>
  <dcterms:modified xsi:type="dcterms:W3CDTF">2026-05-07T0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